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825F" w14:textId="5945A691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 xml:space="preserve">Test </w:t>
      </w:r>
      <w:proofErr w:type="gramStart"/>
      <w:r w:rsidRPr="006903F2">
        <w:rPr>
          <w:b/>
          <w:bCs/>
        </w:rPr>
        <w:t>No :</w:t>
      </w:r>
      <w:proofErr w:type="gramEnd"/>
      <w:r w:rsidRPr="006903F2">
        <w:rPr>
          <w:b/>
          <w:bCs/>
        </w:rPr>
        <w:t xml:space="preserve"> </w:t>
      </w:r>
      <w:r w:rsidRPr="006903F2">
        <w:t>0</w:t>
      </w:r>
      <w:r w:rsidR="005E65E7" w:rsidRPr="006903F2">
        <w:t>2</w:t>
      </w:r>
    </w:p>
    <w:p w14:paraId="6013FC10" w14:textId="2848DD0C" w:rsidR="005E65E7" w:rsidRPr="006903F2" w:rsidRDefault="005E65E7">
      <w:pPr>
        <w:rPr>
          <w:b/>
          <w:bCs/>
        </w:rPr>
      </w:pPr>
      <w:r w:rsidRPr="006903F2">
        <w:rPr>
          <w:b/>
          <w:bCs/>
        </w:rPr>
        <w:t>Build:</w:t>
      </w:r>
      <w:r w:rsidR="006903F2">
        <w:rPr>
          <w:b/>
          <w:bCs/>
        </w:rPr>
        <w:t xml:space="preserve"> </w:t>
      </w:r>
      <w:r w:rsidRPr="006903F2">
        <w:t>alpha 1.0.11</w:t>
      </w:r>
    </w:p>
    <w:p w14:paraId="218315AA" w14:textId="6AACEBD6" w:rsidR="006903F2" w:rsidRPr="006903F2" w:rsidRDefault="006903F2">
      <w:pPr>
        <w:rPr>
          <w:b/>
          <w:bCs/>
        </w:rPr>
      </w:pPr>
      <w:r w:rsidRPr="006903F2">
        <w:rPr>
          <w:b/>
          <w:bCs/>
        </w:rPr>
        <w:t xml:space="preserve">Data: </w:t>
      </w:r>
      <w:r w:rsidRPr="006903F2">
        <w:t>26/04/2021</w:t>
      </w:r>
    </w:p>
    <w:p w14:paraId="33E3C51B" w14:textId="6C93753E" w:rsidR="00B8036B" w:rsidRPr="006903F2" w:rsidRDefault="00FF17B4">
      <w:pPr>
        <w:rPr>
          <w:b/>
          <w:bCs/>
        </w:rPr>
      </w:pPr>
      <w:r w:rsidRPr="006903F2">
        <w:rPr>
          <w:b/>
          <w:bCs/>
        </w:rPr>
        <w:t>Tester Name</w:t>
      </w:r>
      <w:r w:rsidR="00C9160B" w:rsidRPr="006903F2">
        <w:rPr>
          <w:b/>
          <w:bCs/>
        </w:rPr>
        <w:t xml:space="preserve">: </w:t>
      </w:r>
      <w:r w:rsidR="005E65E7" w:rsidRPr="006903F2">
        <w:t>Sean</w:t>
      </w:r>
    </w:p>
    <w:p w14:paraId="57689CE7" w14:textId="30E4B804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Observers Name</w:t>
      </w:r>
      <w:r w:rsidR="00C9160B" w:rsidRPr="006903F2">
        <w:rPr>
          <w:b/>
          <w:bCs/>
        </w:rPr>
        <w:t xml:space="preserve">: </w:t>
      </w:r>
      <w:r w:rsidR="00C9160B" w:rsidRPr="006903F2">
        <w:t>David Conway</w:t>
      </w:r>
      <w:r w:rsidR="00C9160B" w:rsidRPr="006903F2">
        <w:rPr>
          <w:b/>
          <w:bCs/>
        </w:rPr>
        <w:t xml:space="preserve"> </w:t>
      </w:r>
    </w:p>
    <w:p w14:paraId="315C6D3F" w14:textId="1C13A1D0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Start Time:</w:t>
      </w:r>
    </w:p>
    <w:p w14:paraId="38335CF0" w14:textId="363B1767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End Time:</w:t>
      </w:r>
    </w:p>
    <w:p w14:paraId="13FD9EB7" w14:textId="0E54E0D1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Endnotes:</w:t>
      </w:r>
    </w:p>
    <w:p w14:paraId="3D2187EB" w14:textId="4A6815FE" w:rsidR="00FF17B4" w:rsidRPr="006903F2" w:rsidRDefault="00FF17B4">
      <w:pPr>
        <w:rPr>
          <w:b/>
          <w:bCs/>
        </w:rPr>
      </w:pPr>
    </w:p>
    <w:p w14:paraId="16208007" w14:textId="126B3D2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Q/A:</w:t>
      </w:r>
    </w:p>
    <w:p w14:paraId="37169FD8" w14:textId="6422EDC5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.</w:t>
      </w:r>
      <w:r w:rsidR="00D30A82" w:rsidRPr="006903F2">
        <w:rPr>
          <w:b/>
          <w:bCs/>
        </w:rPr>
        <w:t xml:space="preserve"> how long did you think you were playing</w:t>
      </w:r>
    </w:p>
    <w:p w14:paraId="0EBBF338" w14:textId="17F97455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2.</w:t>
      </w:r>
      <w:r w:rsidR="00D30A82" w:rsidRPr="006903F2">
        <w:rPr>
          <w:b/>
          <w:bCs/>
        </w:rPr>
        <w:t xml:space="preserve"> did you understand how the combat system worked:</w:t>
      </w:r>
    </w:p>
    <w:p w14:paraId="2A8AB5AC" w14:textId="57F09614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3.</w:t>
      </w:r>
      <w:r w:rsidR="00D30A82" w:rsidRPr="006903F2">
        <w:rPr>
          <w:b/>
          <w:bCs/>
        </w:rPr>
        <w:t xml:space="preserve"> what was your favourite element of the game:</w:t>
      </w:r>
    </w:p>
    <w:p w14:paraId="6DEA89D2" w14:textId="58A36E0A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4.</w:t>
      </w:r>
      <w:r w:rsidR="00D30A82" w:rsidRPr="006903F2">
        <w:rPr>
          <w:b/>
          <w:bCs/>
        </w:rPr>
        <w:t xml:space="preserve"> what was your least favourite element of the game:</w:t>
      </w:r>
    </w:p>
    <w:p w14:paraId="24E6B3DE" w14:textId="10C1637B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5.</w:t>
      </w:r>
      <w:r w:rsidR="00D30A82" w:rsidRPr="006903F2">
        <w:rPr>
          <w:b/>
          <w:bCs/>
        </w:rPr>
        <w:t xml:space="preserve"> what did you think of the movement </w:t>
      </w:r>
      <w:proofErr w:type="gramStart"/>
      <w:r w:rsidR="00D30A82" w:rsidRPr="006903F2">
        <w:rPr>
          <w:b/>
          <w:bCs/>
        </w:rPr>
        <w:t>system :</w:t>
      </w:r>
      <w:proofErr w:type="gramEnd"/>
    </w:p>
    <w:p w14:paraId="5C939AE4" w14:textId="66122419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6.</w:t>
      </w:r>
      <w:r w:rsidR="00D30A82" w:rsidRPr="006903F2">
        <w:rPr>
          <w:b/>
          <w:bCs/>
        </w:rPr>
        <w:t xml:space="preserve"> did you encounter anything </w:t>
      </w:r>
      <w:proofErr w:type="gramStart"/>
      <w:r w:rsidR="00D30A82" w:rsidRPr="006903F2">
        <w:rPr>
          <w:b/>
          <w:bCs/>
        </w:rPr>
        <w:t>unexpected :</w:t>
      </w:r>
      <w:proofErr w:type="gramEnd"/>
    </w:p>
    <w:p w14:paraId="652C5C70" w14:textId="60FFB8AF" w:rsidR="00D30A82" w:rsidRPr="006903F2" w:rsidRDefault="00FF17B4">
      <w:pPr>
        <w:rPr>
          <w:b/>
          <w:bCs/>
        </w:rPr>
      </w:pPr>
      <w:r w:rsidRPr="006903F2">
        <w:rPr>
          <w:b/>
          <w:bCs/>
        </w:rPr>
        <w:t>7.</w:t>
      </w:r>
      <w:r w:rsidR="00D30A82" w:rsidRPr="006903F2">
        <w:rPr>
          <w:b/>
          <w:bCs/>
        </w:rPr>
        <w:t xml:space="preserve"> did all your hits that you felt should hit </w:t>
      </w:r>
      <w:proofErr w:type="gramStart"/>
      <w:r w:rsidR="00D30A82" w:rsidRPr="006903F2">
        <w:rPr>
          <w:b/>
          <w:bCs/>
        </w:rPr>
        <w:t>actually land</w:t>
      </w:r>
      <w:proofErr w:type="gramEnd"/>
      <w:r w:rsidR="00D30A82" w:rsidRPr="006903F2">
        <w:rPr>
          <w:b/>
          <w:bCs/>
        </w:rPr>
        <w:t>:</w:t>
      </w:r>
    </w:p>
    <w:p w14:paraId="6BE9DCD7" w14:textId="6806EBD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8.</w:t>
      </w:r>
      <w:r w:rsidR="00D30A82" w:rsidRPr="006903F2">
        <w:rPr>
          <w:b/>
          <w:bCs/>
        </w:rPr>
        <w:t xml:space="preserve"> did all the attacks you thought you had bl</w:t>
      </w:r>
      <w:r w:rsidR="006903F2" w:rsidRPr="006903F2">
        <w:rPr>
          <w:b/>
          <w:bCs/>
        </w:rPr>
        <w:t>o</w:t>
      </w:r>
      <w:r w:rsidR="00D30A82" w:rsidRPr="006903F2">
        <w:rPr>
          <w:b/>
          <w:bCs/>
        </w:rPr>
        <w:t xml:space="preserve">cked </w:t>
      </w:r>
      <w:proofErr w:type="gramStart"/>
      <w:r w:rsidR="00D30A82" w:rsidRPr="006903F2">
        <w:rPr>
          <w:b/>
          <w:bCs/>
        </w:rPr>
        <w:t>actually get</w:t>
      </w:r>
      <w:proofErr w:type="gramEnd"/>
      <w:r w:rsidR="00D30A82" w:rsidRPr="006903F2">
        <w:rPr>
          <w:b/>
          <w:bCs/>
        </w:rPr>
        <w:t xml:space="preserve"> blocked:</w:t>
      </w:r>
    </w:p>
    <w:p w14:paraId="055B7745" w14:textId="02807F02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9.</w:t>
      </w:r>
      <w:r w:rsidR="00D30A82" w:rsidRPr="006903F2">
        <w:rPr>
          <w:b/>
          <w:bCs/>
        </w:rPr>
        <w:t xml:space="preserve"> is there anything you would add remove or change:</w:t>
      </w:r>
    </w:p>
    <w:p w14:paraId="43A051E0" w14:textId="4712FBF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0.</w:t>
      </w:r>
      <w:r w:rsidR="00D30A82" w:rsidRPr="006903F2">
        <w:rPr>
          <w:b/>
          <w:bCs/>
        </w:rPr>
        <w:t xml:space="preserve"> what if any game dose this game </w:t>
      </w:r>
      <w:proofErr w:type="gramStart"/>
      <w:r w:rsidR="00D30A82" w:rsidRPr="006903F2">
        <w:rPr>
          <w:b/>
          <w:bCs/>
        </w:rPr>
        <w:t>remind</w:t>
      </w:r>
      <w:proofErr w:type="gramEnd"/>
      <w:r w:rsidR="00D30A82" w:rsidRPr="006903F2">
        <w:rPr>
          <w:b/>
          <w:bCs/>
        </w:rPr>
        <w:t xml:space="preserve"> you of:</w:t>
      </w:r>
    </w:p>
    <w:p w14:paraId="45FD1F01" w14:textId="113FF0D2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Other comments:</w:t>
      </w:r>
    </w:p>
    <w:p w14:paraId="5D065086" w14:textId="564C1346" w:rsidR="00FF17B4" w:rsidRPr="006903F2" w:rsidRDefault="00FF17B4">
      <w:pPr>
        <w:rPr>
          <w:b/>
          <w:bCs/>
        </w:rPr>
      </w:pPr>
    </w:p>
    <w:p w14:paraId="3F8C422A" w14:textId="48842678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Observations</w:t>
      </w:r>
    </w:p>
    <w:p w14:paraId="20DD2BD5" w14:textId="415C64BD" w:rsidR="00FF17B4" w:rsidRPr="006903F2" w:rsidRDefault="000C2126">
      <w:pPr>
        <w:rPr>
          <w:b/>
          <w:bCs/>
        </w:rPr>
      </w:pPr>
      <w:r w:rsidRPr="006903F2">
        <w:rPr>
          <w:b/>
          <w:bCs/>
        </w:rPr>
        <w:t>Conclusion</w:t>
      </w:r>
    </w:p>
    <w:sectPr w:rsidR="00FF17B4" w:rsidRPr="006903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K0MDYyMDM0MTVX0lEKTi0uzszPAykwqQUApXaNOCwAAAA="/>
  </w:docVars>
  <w:rsids>
    <w:rsidRoot w:val="000C53D7"/>
    <w:rsid w:val="000C2126"/>
    <w:rsid w:val="000C53D7"/>
    <w:rsid w:val="005E65E7"/>
    <w:rsid w:val="006903F2"/>
    <w:rsid w:val="00B8036B"/>
    <w:rsid w:val="00C9160B"/>
    <w:rsid w:val="00D30A82"/>
    <w:rsid w:val="00FA54D8"/>
    <w:rsid w:val="00FF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D132"/>
  <w15:chartTrackingRefBased/>
  <w15:docId w15:val="{273286CC-1B07-40C1-B9E1-366E9FD2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11</cp:revision>
  <dcterms:created xsi:type="dcterms:W3CDTF">2021-04-19T13:36:00Z</dcterms:created>
  <dcterms:modified xsi:type="dcterms:W3CDTF">2021-04-30T17:31:00Z</dcterms:modified>
</cp:coreProperties>
</file>